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BB465E" w14:textId="4CCBB7E2" w:rsidR="00C510D7" w:rsidRDefault="00CD6E83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5. Practise questions solutions </w:t>
      </w:r>
    </w:p>
    <w:p w14:paraId="3E5A41ED" w14:textId="77777777" w:rsidR="00CD6E83" w:rsidRPr="005A0254" w:rsidRDefault="00CD6E83">
      <w:pPr>
        <w:rPr>
          <w:b/>
          <w:bCs/>
          <w:sz w:val="28"/>
          <w:szCs w:val="28"/>
        </w:rPr>
      </w:pPr>
    </w:p>
    <w:p w14:paraId="3374F6B3" w14:textId="52F01CE3" w:rsidR="005A0254" w:rsidRPr="00CD6E83" w:rsidRDefault="005A0254" w:rsidP="005A0254">
      <w:pPr>
        <w:pStyle w:val="ListParagraph"/>
        <w:numPr>
          <w:ilvl w:val="0"/>
          <w:numId w:val="1"/>
        </w:numPr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b/>
          <w:highlight w:val="yellow"/>
          <w:lang w:val="en-US" w:eastAsia="en-GB"/>
        </w:rPr>
      </w:pPr>
      <w:r w:rsidRPr="00CD6E83">
        <w:rPr>
          <w:rFonts w:ascii="Calibri" w:eastAsia="Times New Roman" w:hAnsi="Calibri" w:cs="Calibri"/>
          <w:b/>
          <w:highlight w:val="yellow"/>
          <w:lang w:val="en-US" w:eastAsia="en-GB"/>
        </w:rPr>
        <w:t>Mary Ward T account</w:t>
      </w:r>
    </w:p>
    <w:p w14:paraId="60912414" w14:textId="77777777" w:rsidR="005A0254" w:rsidRPr="005A0254" w:rsidRDefault="005A0254" w:rsidP="005A0254">
      <w:pPr>
        <w:pStyle w:val="ListParagraph"/>
        <w:overflowPunct w:val="0"/>
        <w:autoSpaceDE w:val="0"/>
        <w:autoSpaceDN w:val="0"/>
        <w:adjustRightInd w:val="0"/>
        <w:spacing w:after="0" w:line="240" w:lineRule="auto"/>
        <w:textAlignment w:val="baseline"/>
        <w:rPr>
          <w:rFonts w:ascii="Calibri" w:eastAsia="Times New Roman" w:hAnsi="Calibri" w:cs="Calibri"/>
          <w:b/>
          <w:lang w:val="en-US" w:eastAsia="en-GB"/>
        </w:rPr>
      </w:pPr>
    </w:p>
    <w:tbl>
      <w:tblPr>
        <w:tblW w:w="13940" w:type="dxa"/>
        <w:tblInd w:w="-176" w:type="dxa"/>
        <w:tblLayout w:type="fixed"/>
        <w:tblLook w:val="0000" w:firstRow="0" w:lastRow="0" w:firstColumn="0" w:lastColumn="0" w:noHBand="0" w:noVBand="0"/>
      </w:tblPr>
      <w:tblGrid>
        <w:gridCol w:w="1016"/>
        <w:gridCol w:w="1391"/>
        <w:gridCol w:w="1013"/>
        <w:gridCol w:w="997"/>
        <w:gridCol w:w="1239"/>
        <w:gridCol w:w="1040"/>
        <w:gridCol w:w="337"/>
        <w:gridCol w:w="964"/>
        <w:gridCol w:w="1335"/>
        <w:gridCol w:w="1159"/>
        <w:gridCol w:w="986"/>
        <w:gridCol w:w="1449"/>
        <w:gridCol w:w="1014"/>
      </w:tblGrid>
      <w:tr w:rsidR="005A0254" w:rsidRPr="00ED04C3" w14:paraId="4736C8AE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928F870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4640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3CF9823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Motor vehicle a/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E0C3A1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661CD00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A668B5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4929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AFB8149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Capital introduced a/c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D9BA5DD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6DA8A10B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1BBD9A4C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Dec 1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53D51C5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Cap. Int</w:t>
            </w:r>
          </w:p>
        </w:tc>
        <w:tc>
          <w:tcPr>
            <w:tcW w:w="1013" w:type="dxa"/>
            <w:tcBorders>
              <w:top w:val="nil"/>
              <w:left w:val="nil"/>
              <w:right w:val="nil"/>
            </w:tcBorders>
          </w:tcPr>
          <w:p w14:paraId="31AD216E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8,0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9E83B0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3D2E1D2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right w:val="nil"/>
            </w:tcBorders>
          </w:tcPr>
          <w:p w14:paraId="2D20C97E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5DDEB15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4345B31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63F44F7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2E98BD4E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4A31A9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7040417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MV a/c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6C1B4811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8,000</w:t>
            </w:r>
          </w:p>
        </w:tc>
      </w:tr>
      <w:tr w:rsidR="005A0254" w:rsidRPr="00ED04C3" w14:paraId="1BB55647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79372059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Dec 2</w:t>
            </w:r>
          </w:p>
        </w:tc>
        <w:tc>
          <w:tcPr>
            <w:tcW w:w="1391" w:type="dxa"/>
            <w:tcBorders>
              <w:top w:val="nil"/>
              <w:left w:val="nil"/>
              <w:right w:val="nil"/>
            </w:tcBorders>
          </w:tcPr>
          <w:p w14:paraId="52E0F23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Loan a/c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B7FF05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15,0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FBF25A8" w14:textId="77777777" w:rsidR="005A0254" w:rsidRPr="00ED04C3" w:rsidRDefault="005A0254" w:rsidP="0082004D">
            <w:pPr>
              <w:ind w:right="-140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03145269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Bal c/d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DAA3859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23,00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6407CA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32FA3C94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44F2B88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2E9F01AB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50FCE0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6A605C6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 xml:space="preserve">Comp </w:t>
            </w:r>
            <w:proofErr w:type="spellStart"/>
            <w:r w:rsidRPr="00ED04C3">
              <w:rPr>
                <w:rFonts w:ascii="Calibri" w:hAnsi="Calibri" w:cs="Calibri"/>
                <w:bCs/>
              </w:rPr>
              <w:t>equ</w:t>
            </w:r>
            <w:proofErr w:type="spellEnd"/>
            <w:r w:rsidRPr="00ED04C3">
              <w:rPr>
                <w:rFonts w:ascii="Calibri" w:hAnsi="Calibri" w:cs="Calibri"/>
                <w:bCs/>
              </w:rPr>
              <w:t xml:space="preserve"> 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0DC6B909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500</w:t>
            </w:r>
          </w:p>
        </w:tc>
      </w:tr>
      <w:tr w:rsidR="005A0254" w:rsidRPr="00ED04C3" w14:paraId="7F214956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16BBAAA0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right w:val="nil"/>
            </w:tcBorders>
          </w:tcPr>
          <w:p w14:paraId="388D84E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282F93E4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23,0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44957B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4CB7B33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3E624E3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23,00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5C5F980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5A573A26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5F5EB13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right w:val="nil"/>
            </w:tcBorders>
          </w:tcPr>
          <w:p w14:paraId="4EC0D2DC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66619E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25FBFCB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Cash</w:t>
            </w:r>
          </w:p>
        </w:tc>
        <w:tc>
          <w:tcPr>
            <w:tcW w:w="1014" w:type="dxa"/>
            <w:tcBorders>
              <w:top w:val="nil"/>
              <w:left w:val="nil"/>
              <w:right w:val="nil"/>
            </w:tcBorders>
          </w:tcPr>
          <w:p w14:paraId="4F1BF8B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200</w:t>
            </w:r>
          </w:p>
        </w:tc>
      </w:tr>
      <w:tr w:rsidR="005A0254" w:rsidRPr="00ED04C3" w14:paraId="0C361B06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3B0765AC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Jan 1</w:t>
            </w:r>
          </w:p>
        </w:tc>
        <w:tc>
          <w:tcPr>
            <w:tcW w:w="1391" w:type="dxa"/>
            <w:tcBorders>
              <w:left w:val="nil"/>
              <w:bottom w:val="nil"/>
              <w:right w:val="nil"/>
            </w:tcBorders>
          </w:tcPr>
          <w:p w14:paraId="25D45406" w14:textId="77777777" w:rsidR="005A0254" w:rsidRPr="00ED04C3" w:rsidRDefault="005A0254" w:rsidP="0082004D">
            <w:pPr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Bal b/d</w:t>
            </w:r>
          </w:p>
        </w:tc>
        <w:tc>
          <w:tcPr>
            <w:tcW w:w="1013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5DA82A2B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23,0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766921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54FFF18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79E161B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566F9B7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12AC6F10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7C2D872F" w14:textId="77777777" w:rsidR="005A0254" w:rsidRPr="00ED04C3" w:rsidRDefault="005A0254" w:rsidP="0082004D">
            <w:pPr>
              <w:ind w:right="-107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Capital a/c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A81620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18,7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065B3C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18AF81C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2012CC58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10,000</w:t>
            </w:r>
          </w:p>
        </w:tc>
      </w:tr>
      <w:tr w:rsidR="005A0254" w:rsidRPr="00ED04C3" w14:paraId="0A259EF5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12B75A7F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1F177F2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63759371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0A6508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776D571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38B3D33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65BAE38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4DB7D097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1FCA182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270E890F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18,7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3ACD0F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47D8E59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66EC166F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18,700</w:t>
            </w:r>
          </w:p>
        </w:tc>
      </w:tr>
      <w:tr w:rsidR="005A0254" w:rsidRPr="00ED04C3" w14:paraId="7EC21D84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604FCF6E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70D5922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4C5541FA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DD1033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567618D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0BA30C3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0918E20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1AA472BA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31D1FBE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5FBA68F8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D59E2F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4C63D9C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2DA71AF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</w:p>
        </w:tc>
      </w:tr>
      <w:tr w:rsidR="005A0254" w:rsidRPr="00ED04C3" w14:paraId="23E4C1EC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7F33C19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4640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95581B1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Computer equipment a/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05D51D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718BC0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AF34C1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4929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2BBC503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loan a/c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881BAB6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04648164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19F03136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Dec 1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2E9C9A1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Cap. Int.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8D13EE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5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right w:val="nil"/>
            </w:tcBorders>
          </w:tcPr>
          <w:p w14:paraId="1E66DAC5" w14:textId="77777777" w:rsidR="005A0254" w:rsidRPr="00ED04C3" w:rsidRDefault="005A0254" w:rsidP="0082004D">
            <w:pPr>
              <w:ind w:right="-140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238" w:type="dxa"/>
            <w:tcBorders>
              <w:top w:val="nil"/>
              <w:left w:val="nil"/>
              <w:right w:val="nil"/>
            </w:tcBorders>
          </w:tcPr>
          <w:p w14:paraId="6AE3698B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Bal c/d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3154D941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50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1F1F71D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145F6681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5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2AEC201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3F978877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1,0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35B17F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2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48B35DA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MV a/c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241CEAB2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15,000</w:t>
            </w:r>
          </w:p>
        </w:tc>
      </w:tr>
      <w:tr w:rsidR="005A0254" w:rsidRPr="00ED04C3" w14:paraId="5958AE4F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1EC47AD3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72A8AB8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4BC9EADB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500</w:t>
            </w:r>
          </w:p>
        </w:tc>
        <w:tc>
          <w:tcPr>
            <w:tcW w:w="2235" w:type="dxa"/>
            <w:gridSpan w:val="2"/>
            <w:tcBorders>
              <w:left w:val="single" w:sz="4" w:space="0" w:color="auto"/>
              <w:bottom w:val="nil"/>
              <w:right w:val="nil"/>
            </w:tcBorders>
          </w:tcPr>
          <w:p w14:paraId="1C43BB0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6D6B1C30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50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125481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4E4A5392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24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1474E60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159" w:type="dxa"/>
            <w:tcBorders>
              <w:top w:val="nil"/>
              <w:left w:val="nil"/>
              <w:right w:val="single" w:sz="6" w:space="0" w:color="auto"/>
            </w:tcBorders>
          </w:tcPr>
          <w:p w14:paraId="63A85F4C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1,0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D5CC38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2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7AC5A82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Off equip</w:t>
            </w:r>
          </w:p>
        </w:tc>
        <w:tc>
          <w:tcPr>
            <w:tcW w:w="1014" w:type="dxa"/>
            <w:tcBorders>
              <w:top w:val="nil"/>
              <w:left w:val="nil"/>
              <w:right w:val="nil"/>
            </w:tcBorders>
          </w:tcPr>
          <w:p w14:paraId="0BD083B0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 xml:space="preserve">  5,000</w:t>
            </w:r>
          </w:p>
        </w:tc>
      </w:tr>
      <w:tr w:rsidR="005A0254" w:rsidRPr="00ED04C3" w14:paraId="2A827095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3A23EF75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Jan 1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0FA61E6B" w14:textId="77777777" w:rsidR="005A0254" w:rsidRPr="00ED04C3" w:rsidRDefault="005A0254" w:rsidP="0082004D">
            <w:pPr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Bal b/d</w:t>
            </w:r>
          </w:p>
        </w:tc>
        <w:tc>
          <w:tcPr>
            <w:tcW w:w="1013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72E9AA3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500</w:t>
            </w:r>
          </w:p>
        </w:tc>
        <w:tc>
          <w:tcPr>
            <w:tcW w:w="22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933D46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24692859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713DB47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74267FE" w14:textId="77777777" w:rsidR="005A0254" w:rsidRPr="00ED04C3" w:rsidRDefault="005A0254" w:rsidP="0082004D">
            <w:pPr>
              <w:ind w:right="-140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799C5EDA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Bal c/d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</w:tcPr>
          <w:p w14:paraId="7EEFBA64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18,0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DCE8F6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0861479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04B437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3A9CC588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6925CC5C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6A1DC32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12D4B84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22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5AEB1C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19E79A75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651D289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2AAAD12B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76272DD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double" w:sz="4" w:space="0" w:color="auto"/>
              <w:right w:val="single" w:sz="6" w:space="0" w:color="auto"/>
            </w:tcBorders>
          </w:tcPr>
          <w:p w14:paraId="5815AAE7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20,0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24A430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05FB091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0A996AA4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20,000</w:t>
            </w:r>
          </w:p>
        </w:tc>
      </w:tr>
      <w:tr w:rsidR="005A0254" w:rsidRPr="00ED04C3" w14:paraId="58216CEA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2B52D5D6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23E24E0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3BD75F5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22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50718AC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2EE6165D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BF4C35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07F73E2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3318D5B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5ACC462B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</w:tcPr>
          <w:p w14:paraId="69ACB44A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Jan 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218D5E77" w14:textId="77777777" w:rsidR="005A0254" w:rsidRPr="00ED04C3" w:rsidRDefault="005A0254" w:rsidP="0082004D">
            <w:pPr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Bal b/d</w:t>
            </w:r>
          </w:p>
        </w:tc>
        <w:tc>
          <w:tcPr>
            <w:tcW w:w="1014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476DBE11" w14:textId="77777777" w:rsidR="005A0254" w:rsidRPr="00ED04C3" w:rsidRDefault="005A0254" w:rsidP="0082004D">
            <w:pPr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18,000</w:t>
            </w:r>
          </w:p>
        </w:tc>
      </w:tr>
      <w:tr w:rsidR="005A0254" w:rsidRPr="00ED04C3" w14:paraId="61F44BE2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155C2593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0B1A46B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0A173A1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2235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381D326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5323079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01E6D67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0FBF60D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3BF1D88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480C1F5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</w:tcPr>
          <w:p w14:paraId="141B08D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6C2F482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6CF08391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505F32D8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41000D4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4640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4FCBC27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Cash a/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ECAF6D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1B6B70D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3D3C0F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D9DAE2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2145" w:type="dxa"/>
            <w:gridSpan w:val="2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52FB8E8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2D57DEA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34C477B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29A31AD8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6F2E575E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Dec 1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5FDA954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 xml:space="preserve">Cap. Int. 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5F9CABDD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2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87A218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5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2065865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Stat. a/c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71DED3CC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25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0C703B6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48A4003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56A8117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 xml:space="preserve">Cap. Int. 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08B409BC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10,0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DE6278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0187ECD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Purchases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5694E85D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4,000</w:t>
            </w:r>
          </w:p>
        </w:tc>
      </w:tr>
      <w:tr w:rsidR="005A0254" w:rsidRPr="00ED04C3" w14:paraId="7780FB5A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7149945A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lastRenderedPageBreak/>
              <w:t>Dec 10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2ECD304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Sales a/c</w:t>
            </w: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10C16604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1,0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6735B9A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0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728E0CF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4E9460C2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80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2D50C43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0E849F1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3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10D7194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Sales a/c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26F1AB49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5,0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044D7F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4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0C1E5E1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Stationery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040CBB7A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450</w:t>
            </w:r>
          </w:p>
        </w:tc>
      </w:tr>
      <w:tr w:rsidR="005A0254" w:rsidRPr="00ED04C3" w14:paraId="2F8DF9B2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2A37A934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3462ECF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right w:val="nil"/>
            </w:tcBorders>
          </w:tcPr>
          <w:p w14:paraId="52294E4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5AC69B0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4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125F366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Stat. a/c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69B66FAB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2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16E6EF0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346DB032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0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6F0D4C4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Sales a/c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6C33F8A9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3,0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0D7668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6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0284272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Wages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22DDBC4F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400</w:t>
            </w:r>
          </w:p>
        </w:tc>
      </w:tr>
      <w:tr w:rsidR="005A0254" w:rsidRPr="00ED04C3" w14:paraId="6B309BB7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74B0E7B8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41B677A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right w:val="nil"/>
            </w:tcBorders>
          </w:tcPr>
          <w:p w14:paraId="101A0F2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2C4F754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22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6951446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 xml:space="preserve">Mot. </w:t>
            </w:r>
            <w:proofErr w:type="spellStart"/>
            <w:r w:rsidRPr="00ED04C3">
              <w:rPr>
                <w:rFonts w:ascii="Calibri" w:hAnsi="Calibri" w:cs="Calibri"/>
                <w:bCs/>
              </w:rPr>
              <w:t>Exps</w:t>
            </w:r>
            <w:proofErr w:type="spellEnd"/>
            <w:r w:rsidRPr="00ED04C3">
              <w:rPr>
                <w:rFonts w:ascii="Calibri" w:hAnsi="Calibri" w:cs="Calibri"/>
                <w:bCs/>
              </w:rPr>
              <w:t xml:space="preserve">. </w:t>
            </w:r>
          </w:p>
        </w:tc>
        <w:tc>
          <w:tcPr>
            <w:tcW w:w="1040" w:type="dxa"/>
            <w:tcBorders>
              <w:top w:val="nil"/>
              <w:left w:val="nil"/>
              <w:right w:val="nil"/>
            </w:tcBorders>
          </w:tcPr>
          <w:p w14:paraId="6DB92888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4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7354EDC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1C33D02E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0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0AC62E2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Cash a/c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6FE680C3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8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E6A1D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9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42DA94D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Purchases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568C9B59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2,000</w:t>
            </w:r>
          </w:p>
        </w:tc>
      </w:tr>
      <w:tr w:rsidR="005A0254" w:rsidRPr="00ED04C3" w14:paraId="7CAFBD49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42D2BB62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296B7AD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left w:val="nil"/>
              <w:bottom w:val="single" w:sz="4" w:space="0" w:color="auto"/>
              <w:right w:val="nil"/>
            </w:tcBorders>
          </w:tcPr>
          <w:p w14:paraId="1B54549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D3DC71A" w14:textId="77777777" w:rsidR="005A0254" w:rsidRPr="00ED04C3" w:rsidRDefault="005A0254" w:rsidP="0082004D">
            <w:pPr>
              <w:ind w:right="-140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160BE44C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Bal c/d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14205C2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315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3CE3CEA0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0A7AA03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1D618B3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42269505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D2FCB10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5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0D8E146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Loan a/c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1EB0B8D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1,000</w:t>
            </w:r>
          </w:p>
        </w:tc>
      </w:tr>
      <w:tr w:rsidR="005A0254" w:rsidRPr="00ED04C3" w14:paraId="77238E38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7CFD87A9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254A5F3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3132E44C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1,2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86CF701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574C881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2E0E23C4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1,20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6F7ED34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F7BD95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7D4D4EA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19CEF5C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3B75AB6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8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1C1FD14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rawings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0BAC96D8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2,000</w:t>
            </w:r>
          </w:p>
        </w:tc>
      </w:tr>
      <w:tr w:rsidR="005A0254" w:rsidRPr="00ED04C3" w14:paraId="72D6C19B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2A13EB90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Jan 1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5940B878" w14:textId="77777777" w:rsidR="005A0254" w:rsidRPr="00ED04C3" w:rsidRDefault="005A0254" w:rsidP="0082004D">
            <w:pPr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Bal b/d</w:t>
            </w:r>
          </w:p>
        </w:tc>
        <w:tc>
          <w:tcPr>
            <w:tcW w:w="1013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22F1C689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315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05A41AC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11963D6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4BBE4AB2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5E4463E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00BA966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11299BD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044BF1C2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0864101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2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6978BB4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 xml:space="preserve">Motor </w:t>
            </w:r>
            <w:proofErr w:type="spellStart"/>
            <w:r w:rsidRPr="00ED04C3">
              <w:rPr>
                <w:rFonts w:ascii="Calibri" w:hAnsi="Calibri" w:cs="Calibri"/>
                <w:bCs/>
              </w:rPr>
              <w:t>exps</w:t>
            </w:r>
            <w:proofErr w:type="spellEnd"/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57B5C1C0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280</w:t>
            </w:r>
          </w:p>
        </w:tc>
      </w:tr>
      <w:tr w:rsidR="005A0254" w:rsidRPr="00ED04C3" w14:paraId="2A614BD9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33CE55DD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0DC0D12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3925C00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843CE96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5C5943B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678844DB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71C6834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7A77FC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1FDDE3A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1E73B997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8A39E9C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23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1808AED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Wages</w:t>
            </w: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20279A90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400</w:t>
            </w:r>
          </w:p>
        </w:tc>
      </w:tr>
      <w:tr w:rsidR="005A0254" w:rsidRPr="00ED04C3" w14:paraId="0A15E570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71A78CE2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43D4BE2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538EAD9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3A54249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15EC9D4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3159529A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AC2BA2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2B6D678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1F2A7B3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right w:val="nil"/>
            </w:tcBorders>
          </w:tcPr>
          <w:p w14:paraId="3BC4E104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AF9249B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24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12FE131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Loan a/c</w:t>
            </w:r>
          </w:p>
        </w:tc>
        <w:tc>
          <w:tcPr>
            <w:tcW w:w="1014" w:type="dxa"/>
            <w:tcBorders>
              <w:top w:val="nil"/>
              <w:left w:val="nil"/>
              <w:right w:val="nil"/>
            </w:tcBorders>
          </w:tcPr>
          <w:p w14:paraId="382F4FD1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1,000</w:t>
            </w:r>
          </w:p>
        </w:tc>
      </w:tr>
      <w:tr w:rsidR="005A0254" w:rsidRPr="00ED04C3" w14:paraId="6F526EF6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050FAB5E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452DF90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0FB7977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13AE88F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1BF8632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22FFD723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BED0DA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03121B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57E690B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349A6C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7B8FD6EA" w14:textId="77777777" w:rsidR="005A0254" w:rsidRPr="00ED04C3" w:rsidRDefault="005A0254" w:rsidP="0082004D">
            <w:pPr>
              <w:ind w:right="-140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5834B8CE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Bal c/d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9A2A2F4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7,270</w:t>
            </w:r>
          </w:p>
        </w:tc>
      </w:tr>
      <w:tr w:rsidR="005A0254" w:rsidRPr="00ED04C3" w14:paraId="6F414CC3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4877CB2D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36BA684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283F00A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407C0A3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0875DDC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2CC99D05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D99831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1547AF2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7A1726C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6538C384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18,8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DB18395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2E11C2C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7A6AD383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18,800</w:t>
            </w:r>
          </w:p>
        </w:tc>
      </w:tr>
      <w:tr w:rsidR="005A0254" w:rsidRPr="00ED04C3" w14:paraId="191DCA97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372ABE91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7DDD7F8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3572BA2F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D5D6A0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53B956E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0848876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617F7B4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72A9D644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Jan 1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788DEFBA" w14:textId="77777777" w:rsidR="005A0254" w:rsidRPr="00ED04C3" w:rsidRDefault="005A0254" w:rsidP="0082004D">
            <w:pPr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Bal b/d</w:t>
            </w:r>
          </w:p>
        </w:tc>
        <w:tc>
          <w:tcPr>
            <w:tcW w:w="1159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7832AAAD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7,270</w:t>
            </w: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</w:tcPr>
          <w:p w14:paraId="4ACAB5A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5DA74C1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761EDD54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67294B86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6F1CC10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4640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52E470C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Purchases a/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B686AE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6FDA0E0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B5A564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4929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3ABB861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Office equipment a/c</w:t>
            </w:r>
          </w:p>
        </w:tc>
        <w:tc>
          <w:tcPr>
            <w:tcW w:w="1014" w:type="dxa"/>
            <w:tcBorders>
              <w:top w:val="nil"/>
              <w:left w:val="nil"/>
              <w:right w:val="nil"/>
            </w:tcBorders>
          </w:tcPr>
          <w:p w14:paraId="1DCD46FE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53D9C090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364337EF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Dec 1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4BC5A70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013" w:type="dxa"/>
            <w:tcBorders>
              <w:top w:val="nil"/>
              <w:left w:val="nil"/>
              <w:right w:val="nil"/>
            </w:tcBorders>
          </w:tcPr>
          <w:p w14:paraId="78A4FA19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4,0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C1B9361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78F1EBA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right w:val="nil"/>
            </w:tcBorders>
          </w:tcPr>
          <w:p w14:paraId="73E9F912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right w:val="nil"/>
            </w:tcBorders>
          </w:tcPr>
          <w:p w14:paraId="7205298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right w:val="nil"/>
            </w:tcBorders>
          </w:tcPr>
          <w:p w14:paraId="4B1772A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2</w:t>
            </w:r>
          </w:p>
        </w:tc>
        <w:tc>
          <w:tcPr>
            <w:tcW w:w="1335" w:type="dxa"/>
            <w:tcBorders>
              <w:top w:val="nil"/>
              <w:left w:val="nil"/>
              <w:right w:val="nil"/>
            </w:tcBorders>
          </w:tcPr>
          <w:p w14:paraId="5D96D46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Loan a/c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E5E40EF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5,0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nil"/>
            </w:tcBorders>
          </w:tcPr>
          <w:p w14:paraId="00EE1DC5" w14:textId="77777777" w:rsidR="005A0254" w:rsidRPr="00ED04C3" w:rsidRDefault="005A0254" w:rsidP="0082004D">
            <w:pPr>
              <w:ind w:right="-140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448" w:type="dxa"/>
            <w:tcBorders>
              <w:top w:val="nil"/>
              <w:left w:val="nil"/>
              <w:right w:val="nil"/>
            </w:tcBorders>
          </w:tcPr>
          <w:p w14:paraId="49F8B54E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Bal c/d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655047A7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5,000</w:t>
            </w:r>
          </w:p>
        </w:tc>
      </w:tr>
      <w:tr w:rsidR="005A0254" w:rsidRPr="00ED04C3" w14:paraId="5408B937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63BD278E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Dec 9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6AA36B3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A552E1F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2,0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0D70885" w14:textId="77777777" w:rsidR="005A0254" w:rsidRPr="00ED04C3" w:rsidRDefault="005A0254" w:rsidP="0082004D">
            <w:pPr>
              <w:ind w:right="-140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646EA510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P/L a/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3BF5359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6,000</w:t>
            </w:r>
          </w:p>
        </w:tc>
        <w:tc>
          <w:tcPr>
            <w:tcW w:w="337" w:type="dxa"/>
            <w:tcBorders>
              <w:left w:val="nil"/>
              <w:bottom w:val="nil"/>
              <w:right w:val="nil"/>
            </w:tcBorders>
          </w:tcPr>
          <w:p w14:paraId="5DED2C7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</w:tcPr>
          <w:p w14:paraId="6ECF8E5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left w:val="nil"/>
              <w:bottom w:val="nil"/>
              <w:right w:val="nil"/>
            </w:tcBorders>
          </w:tcPr>
          <w:p w14:paraId="2B95B4B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2943BBF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5,000</w:t>
            </w:r>
          </w:p>
        </w:tc>
        <w:tc>
          <w:tcPr>
            <w:tcW w:w="986" w:type="dxa"/>
            <w:tcBorders>
              <w:left w:val="single" w:sz="6" w:space="0" w:color="auto"/>
              <w:bottom w:val="nil"/>
              <w:right w:val="nil"/>
            </w:tcBorders>
          </w:tcPr>
          <w:p w14:paraId="268E852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left w:val="nil"/>
              <w:bottom w:val="nil"/>
              <w:right w:val="nil"/>
            </w:tcBorders>
          </w:tcPr>
          <w:p w14:paraId="449769F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7FC8C3B3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5,000</w:t>
            </w:r>
          </w:p>
        </w:tc>
      </w:tr>
      <w:tr w:rsidR="005A0254" w:rsidRPr="00ED04C3" w14:paraId="03FEB6C7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6DB65150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065A5E3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53DCB958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6,0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5BF579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2890D21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56D79A3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6,00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2843E0C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4F1255D5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Jan 1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0D73A0AD" w14:textId="77777777" w:rsidR="005A0254" w:rsidRPr="00ED04C3" w:rsidRDefault="005A0254" w:rsidP="0082004D">
            <w:pPr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Bal b/d</w:t>
            </w:r>
          </w:p>
        </w:tc>
        <w:tc>
          <w:tcPr>
            <w:tcW w:w="1159" w:type="dxa"/>
            <w:tcBorders>
              <w:top w:val="double" w:sz="4" w:space="0" w:color="auto"/>
              <w:left w:val="nil"/>
              <w:right w:val="nil"/>
            </w:tcBorders>
          </w:tcPr>
          <w:p w14:paraId="27E7CD9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5,0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2C6CAF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1F640BB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5C21491D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3233B097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5DB6B094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44A1182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73274EDA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608E91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5EE421B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70EDCF4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6E34DAC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7CBA39B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0F44321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left w:val="nil"/>
              <w:bottom w:val="nil"/>
              <w:right w:val="nil"/>
            </w:tcBorders>
          </w:tcPr>
          <w:p w14:paraId="464165E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55EF43C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57091D7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13BC19BA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059AC9C3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040A574B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1BC381D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36589AF3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003D3C9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4849237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38E1C30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803BA0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5203D01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7752FBB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4590656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243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4F8E7E2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288B5DD0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</w:p>
        </w:tc>
      </w:tr>
      <w:tr w:rsidR="005A0254" w:rsidRPr="00ED04C3" w14:paraId="66DCD3BC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E3ADF1C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4640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538E0186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Sales revenue a/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9DD4F0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0A2E18E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57E7A2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4929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02156BB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Stationery a/c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1A0903A0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321E0E5B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40B3CDDC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4CED58E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48793412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CCF645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3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6B483FB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4DC1CDB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5,00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1EFDA4C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03A7EC3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4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5C1EE0F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27A9206D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45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E4DAE05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2519C70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68F5A093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</w:p>
        </w:tc>
      </w:tr>
      <w:tr w:rsidR="005A0254" w:rsidRPr="00ED04C3" w14:paraId="6E36A398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46198290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5BB2AF6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right w:val="nil"/>
            </w:tcBorders>
          </w:tcPr>
          <w:p w14:paraId="7100854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C067DE4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0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6018602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040" w:type="dxa"/>
            <w:tcBorders>
              <w:top w:val="nil"/>
              <w:left w:val="nil"/>
              <w:right w:val="nil"/>
            </w:tcBorders>
          </w:tcPr>
          <w:p w14:paraId="222EA21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3,00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720C72D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29D937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5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522E35E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Cash a/c</w:t>
            </w:r>
          </w:p>
        </w:tc>
        <w:tc>
          <w:tcPr>
            <w:tcW w:w="1159" w:type="dxa"/>
            <w:tcBorders>
              <w:top w:val="nil"/>
              <w:left w:val="nil"/>
              <w:right w:val="nil"/>
            </w:tcBorders>
          </w:tcPr>
          <w:p w14:paraId="51D60527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25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A909225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37435B4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right w:val="nil"/>
            </w:tcBorders>
          </w:tcPr>
          <w:p w14:paraId="2E11715C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</w:p>
        </w:tc>
      </w:tr>
      <w:tr w:rsidR="005A0254" w:rsidRPr="00ED04C3" w14:paraId="00E80F8E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412F01DE" w14:textId="77777777" w:rsidR="005A0254" w:rsidRPr="00ED04C3" w:rsidRDefault="005A0254" w:rsidP="0082004D">
            <w:pPr>
              <w:ind w:right="-140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43678108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I/S a/c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CDF282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9,0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BDD66EE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0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17C27C2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Cash a/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B208BE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1,00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AA4D4B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30808316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4</w:t>
            </w: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4D31B55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Cash a/c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70695FD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2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2B4B40C" w14:textId="77777777" w:rsidR="005A0254" w:rsidRPr="00ED04C3" w:rsidRDefault="005A0254" w:rsidP="0082004D">
            <w:pPr>
              <w:ind w:right="-140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096BFF7D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P/L a/c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F350AB2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bCs/>
              </w:rPr>
            </w:pPr>
            <w:r w:rsidRPr="00ED04C3">
              <w:rPr>
                <w:rFonts w:ascii="Calibri" w:hAnsi="Calibri" w:cs="Calibri"/>
                <w:b/>
                <w:bCs/>
              </w:rPr>
              <w:t>495</w:t>
            </w:r>
          </w:p>
        </w:tc>
      </w:tr>
      <w:tr w:rsidR="005A0254" w:rsidRPr="00ED04C3" w14:paraId="0C7CE550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61A97999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3DAAD99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5E69861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9,0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1148ED5B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35C671D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190AC86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9,00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DB8170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2A592790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394F90F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3C79ECF0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495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2C83816A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4C088B4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7ED35550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495</w:t>
            </w:r>
          </w:p>
        </w:tc>
      </w:tr>
      <w:tr w:rsidR="005A0254" w:rsidRPr="00ED04C3" w14:paraId="10D13280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2E75DC4B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7A9105D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289A8FE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4C8E852D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1297F26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6A3B383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7CE7F41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98CD27A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5A73795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1B031BCF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14E8AD2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1D30841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69482C1D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</w:p>
        </w:tc>
      </w:tr>
      <w:tr w:rsidR="005A0254" w:rsidRPr="00ED04C3" w14:paraId="7F1521BE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448B036F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240F963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05035EA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6D52105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004AC3B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4F43D83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78C9A1E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A55C5F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77981F2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21EFB1C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</w:tcPr>
          <w:p w14:paraId="0384B38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14E91D4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right w:val="nil"/>
            </w:tcBorders>
          </w:tcPr>
          <w:p w14:paraId="4E14628A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5ADAAFFD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8BC7F84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4640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2274D0C8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Wages a/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767A5CB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F441DC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0336CC1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4929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8402056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rawings a/c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F2573DC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09E0B664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129E5A80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Dec 6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60028EF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013" w:type="dxa"/>
            <w:tcBorders>
              <w:top w:val="nil"/>
              <w:left w:val="nil"/>
              <w:right w:val="nil"/>
            </w:tcBorders>
          </w:tcPr>
          <w:p w14:paraId="5D331828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4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C32977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0BEA71E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right w:val="nil"/>
            </w:tcBorders>
          </w:tcPr>
          <w:p w14:paraId="3C20561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right w:val="nil"/>
            </w:tcBorders>
          </w:tcPr>
          <w:p w14:paraId="3F9308B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right w:val="nil"/>
            </w:tcBorders>
          </w:tcPr>
          <w:p w14:paraId="06C25151" w14:textId="77777777" w:rsidR="005A0254" w:rsidRPr="00ED04C3" w:rsidRDefault="005A0254" w:rsidP="0082004D">
            <w:pPr>
              <w:ind w:right="-190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Dec 18</w:t>
            </w:r>
          </w:p>
        </w:tc>
        <w:tc>
          <w:tcPr>
            <w:tcW w:w="1335" w:type="dxa"/>
            <w:tcBorders>
              <w:top w:val="nil"/>
              <w:left w:val="nil"/>
              <w:right w:val="nil"/>
            </w:tcBorders>
          </w:tcPr>
          <w:p w14:paraId="67B6351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15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541EA032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2,000</w:t>
            </w:r>
          </w:p>
        </w:tc>
        <w:tc>
          <w:tcPr>
            <w:tcW w:w="986" w:type="dxa"/>
            <w:tcBorders>
              <w:top w:val="nil"/>
              <w:left w:val="single" w:sz="6" w:space="0" w:color="auto"/>
              <w:right w:val="nil"/>
            </w:tcBorders>
          </w:tcPr>
          <w:p w14:paraId="35F481E5" w14:textId="77777777" w:rsidR="005A0254" w:rsidRPr="00ED04C3" w:rsidRDefault="005A0254" w:rsidP="0082004D">
            <w:pPr>
              <w:ind w:right="-89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448" w:type="dxa"/>
            <w:tcBorders>
              <w:top w:val="nil"/>
              <w:left w:val="nil"/>
              <w:right w:val="nil"/>
            </w:tcBorders>
          </w:tcPr>
          <w:p w14:paraId="0027FEF8" w14:textId="77777777" w:rsidR="005A0254" w:rsidRPr="00ED04C3" w:rsidRDefault="005A0254" w:rsidP="0082004D">
            <w:pPr>
              <w:ind w:right="-107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Capital a/c</w:t>
            </w:r>
          </w:p>
        </w:tc>
        <w:tc>
          <w:tcPr>
            <w:tcW w:w="1014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96D1C3B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bCs/>
                <w:i/>
                <w:iCs/>
              </w:rPr>
            </w:pPr>
            <w:r w:rsidRPr="00ED04C3">
              <w:rPr>
                <w:rFonts w:ascii="Calibri" w:hAnsi="Calibri" w:cs="Calibri"/>
                <w:b/>
                <w:bCs/>
                <w:i/>
                <w:iCs/>
              </w:rPr>
              <w:t>2,000</w:t>
            </w:r>
          </w:p>
        </w:tc>
      </w:tr>
      <w:tr w:rsidR="005A0254" w:rsidRPr="00ED04C3" w14:paraId="7DA978D3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0CC1C998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Dec 23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015F78C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</w:tcPr>
          <w:p w14:paraId="46A97544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4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E049137" w14:textId="77777777" w:rsidR="005A0254" w:rsidRPr="00ED04C3" w:rsidRDefault="005A0254" w:rsidP="0082004D">
            <w:pPr>
              <w:ind w:right="-140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4043EEDB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P/L a/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092F156A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800</w:t>
            </w:r>
          </w:p>
        </w:tc>
        <w:tc>
          <w:tcPr>
            <w:tcW w:w="337" w:type="dxa"/>
            <w:tcBorders>
              <w:left w:val="nil"/>
              <w:bottom w:val="nil"/>
              <w:right w:val="nil"/>
            </w:tcBorders>
          </w:tcPr>
          <w:p w14:paraId="6E552C6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left w:val="nil"/>
              <w:bottom w:val="nil"/>
              <w:right w:val="nil"/>
            </w:tcBorders>
          </w:tcPr>
          <w:p w14:paraId="5495E57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left w:val="nil"/>
              <w:bottom w:val="nil"/>
              <w:right w:val="nil"/>
            </w:tcBorders>
          </w:tcPr>
          <w:p w14:paraId="1590723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single" w:sz="4" w:space="0" w:color="auto"/>
              <w:left w:val="nil"/>
              <w:bottom w:val="double" w:sz="4" w:space="0" w:color="auto"/>
              <w:right w:val="single" w:sz="4" w:space="0" w:color="auto"/>
            </w:tcBorders>
          </w:tcPr>
          <w:p w14:paraId="617AE1C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2,000</w:t>
            </w:r>
          </w:p>
        </w:tc>
        <w:tc>
          <w:tcPr>
            <w:tcW w:w="986" w:type="dxa"/>
            <w:tcBorders>
              <w:left w:val="single" w:sz="4" w:space="0" w:color="auto"/>
              <w:bottom w:val="nil"/>
              <w:right w:val="nil"/>
            </w:tcBorders>
          </w:tcPr>
          <w:p w14:paraId="4235614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left w:val="nil"/>
              <w:bottom w:val="nil"/>
              <w:right w:val="nil"/>
            </w:tcBorders>
          </w:tcPr>
          <w:p w14:paraId="14E262B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4BF12872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2,000</w:t>
            </w:r>
          </w:p>
        </w:tc>
      </w:tr>
      <w:tr w:rsidR="005A0254" w:rsidRPr="00ED04C3" w14:paraId="1E9E232F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698D2791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6733DBB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double" w:sz="4" w:space="0" w:color="auto"/>
              <w:right w:val="single" w:sz="6" w:space="0" w:color="auto"/>
            </w:tcBorders>
          </w:tcPr>
          <w:p w14:paraId="4B7FCC00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80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0C1E66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29B0E56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025E1836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80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6ED3828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4343725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0D872F9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double" w:sz="4" w:space="0" w:color="auto"/>
              <w:left w:val="nil"/>
              <w:bottom w:val="nil"/>
              <w:right w:val="single" w:sz="4" w:space="0" w:color="auto"/>
            </w:tcBorders>
          </w:tcPr>
          <w:p w14:paraId="163919C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79EDF6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14ED52C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6F8D6665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24F91CD7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33B88A88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49A74FA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double" w:sz="4" w:space="0" w:color="auto"/>
              <w:left w:val="nil"/>
              <w:bottom w:val="nil"/>
              <w:right w:val="single" w:sz="6" w:space="0" w:color="auto"/>
            </w:tcBorders>
          </w:tcPr>
          <w:p w14:paraId="32A8C2F8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F4C682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01439122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1823825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254C3E4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78FD82F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30953DA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686A95F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</w:tcPr>
          <w:p w14:paraId="5C08195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3DC02A8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102CE27A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57EAEB0B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03D438A1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7F8D27C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nil"/>
              <w:left w:val="nil"/>
              <w:bottom w:val="nil"/>
              <w:right w:val="nil"/>
            </w:tcBorders>
          </w:tcPr>
          <w:p w14:paraId="653B7BA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nil"/>
              <w:bottom w:val="nil"/>
              <w:right w:val="nil"/>
            </w:tcBorders>
          </w:tcPr>
          <w:p w14:paraId="3603431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363143D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bottom w:val="nil"/>
              <w:right w:val="nil"/>
            </w:tcBorders>
          </w:tcPr>
          <w:p w14:paraId="1B034B78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68730A5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205FA97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10F4B3CA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16A20E6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</w:tcPr>
          <w:p w14:paraId="620F138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776C1B6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right w:val="nil"/>
            </w:tcBorders>
          </w:tcPr>
          <w:p w14:paraId="0963E23D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2FF71982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A47D744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4640" w:type="dxa"/>
            <w:gridSpan w:val="4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611A3679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Motor expenses a/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6" w:space="0" w:color="auto"/>
              <w:right w:val="nil"/>
            </w:tcBorders>
          </w:tcPr>
          <w:p w14:paraId="45A8B9F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74F2214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07F45D2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4929" w:type="dxa"/>
            <w:gridSpan w:val="4"/>
            <w:tcBorders>
              <w:top w:val="nil"/>
              <w:left w:val="nil"/>
              <w:bottom w:val="nil"/>
              <w:right w:val="nil"/>
            </w:tcBorders>
          </w:tcPr>
          <w:p w14:paraId="44A603B9" w14:textId="77777777" w:rsidR="005A0254" w:rsidRPr="00ED04C3" w:rsidRDefault="005A0254" w:rsidP="0082004D">
            <w:pPr>
              <w:jc w:val="center"/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right w:val="nil"/>
            </w:tcBorders>
          </w:tcPr>
          <w:p w14:paraId="2FE99B49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18AA3F24" w14:textId="77777777" w:rsidTr="005A0254">
        <w:trPr>
          <w:trHeight w:val="256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359A6FD6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Dec 21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00C135E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Bank a/c</w:t>
            </w:r>
          </w:p>
        </w:tc>
        <w:tc>
          <w:tcPr>
            <w:tcW w:w="1013" w:type="dxa"/>
            <w:tcBorders>
              <w:top w:val="nil"/>
              <w:left w:val="nil"/>
              <w:right w:val="nil"/>
            </w:tcBorders>
          </w:tcPr>
          <w:p w14:paraId="0F3D3ACE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28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B05B58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6512907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nil"/>
              <w:left w:val="nil"/>
              <w:right w:val="nil"/>
            </w:tcBorders>
          </w:tcPr>
          <w:p w14:paraId="143DFEA7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295F0E1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3EAC050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684AEA9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1D166A0A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</w:tcPr>
          <w:p w14:paraId="7FEECA8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06DCDFD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6284B896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4D78CECC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56450A17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  <w:r w:rsidRPr="00ED04C3">
              <w:rPr>
                <w:rFonts w:ascii="Calibri" w:hAnsi="Calibri" w:cs="Calibri"/>
              </w:rPr>
              <w:t>Dec 22</w:t>
            </w: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31A0EF2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Cash a/c</w:t>
            </w:r>
          </w:p>
        </w:tc>
        <w:tc>
          <w:tcPr>
            <w:tcW w:w="1013" w:type="dxa"/>
            <w:tcBorders>
              <w:top w:val="nil"/>
              <w:left w:val="nil"/>
              <w:bottom w:val="single" w:sz="4" w:space="0" w:color="auto"/>
              <w:right w:val="single" w:sz="6" w:space="0" w:color="auto"/>
            </w:tcBorders>
          </w:tcPr>
          <w:p w14:paraId="06042429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4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67EBDCB5" w14:textId="77777777" w:rsidR="005A0254" w:rsidRPr="00ED04C3" w:rsidRDefault="005A0254" w:rsidP="0082004D">
            <w:pPr>
              <w:ind w:right="-140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Dec 31</w:t>
            </w: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5E7F0536" w14:textId="77777777" w:rsidR="005A0254" w:rsidRPr="00ED04C3" w:rsidRDefault="005A0254" w:rsidP="0082004D">
            <w:pPr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P/L a/c</w:t>
            </w:r>
          </w:p>
        </w:tc>
        <w:tc>
          <w:tcPr>
            <w:tcW w:w="1040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49F7D351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/>
                <w:i/>
                <w:iCs/>
              </w:rPr>
            </w:pPr>
            <w:r w:rsidRPr="00ED04C3">
              <w:rPr>
                <w:rFonts w:ascii="Calibri" w:hAnsi="Calibri" w:cs="Calibri"/>
                <w:b/>
                <w:i/>
                <w:iCs/>
              </w:rPr>
              <w:t>32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372971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1E1AAD24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0070ED8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07546D3F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</w:tcPr>
          <w:p w14:paraId="4CEFB54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230A03E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524573D0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152BDE2C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2EA258F4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253B514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single" w:sz="4" w:space="0" w:color="auto"/>
              <w:left w:val="nil"/>
              <w:bottom w:val="double" w:sz="4" w:space="0" w:color="auto"/>
              <w:right w:val="single" w:sz="6" w:space="0" w:color="auto"/>
            </w:tcBorders>
          </w:tcPr>
          <w:p w14:paraId="6FA8B819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320</w:t>
            </w: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36AB8B9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6E17317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single" w:sz="4" w:space="0" w:color="auto"/>
              <w:left w:val="nil"/>
              <w:bottom w:val="double" w:sz="4" w:space="0" w:color="auto"/>
              <w:right w:val="nil"/>
            </w:tcBorders>
          </w:tcPr>
          <w:p w14:paraId="0AD0931F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  <w:r w:rsidRPr="00ED04C3">
              <w:rPr>
                <w:rFonts w:ascii="Calibri" w:hAnsi="Calibri" w:cs="Calibri"/>
                <w:bCs/>
              </w:rPr>
              <w:t>320</w:t>
            </w: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7EA8C26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2B3802AE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1ECB857C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00CCA95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</w:tcPr>
          <w:p w14:paraId="46890010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10D44C0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3B751177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  <w:tr w:rsidR="005A0254" w:rsidRPr="00ED04C3" w14:paraId="24C9DE74" w14:textId="77777777" w:rsidTr="005A0254">
        <w:trPr>
          <w:trHeight w:val="271"/>
        </w:trPr>
        <w:tc>
          <w:tcPr>
            <w:tcW w:w="1016" w:type="dxa"/>
            <w:tcBorders>
              <w:top w:val="nil"/>
              <w:left w:val="nil"/>
              <w:bottom w:val="nil"/>
              <w:right w:val="nil"/>
            </w:tcBorders>
          </w:tcPr>
          <w:p w14:paraId="4EF6EC97" w14:textId="77777777" w:rsidR="005A0254" w:rsidRPr="00ED04C3" w:rsidRDefault="005A0254" w:rsidP="0082004D">
            <w:pPr>
              <w:ind w:right="-108"/>
              <w:rPr>
                <w:rFonts w:ascii="Calibri" w:hAnsi="Calibri" w:cs="Calibri"/>
              </w:rPr>
            </w:pPr>
          </w:p>
        </w:tc>
        <w:tc>
          <w:tcPr>
            <w:tcW w:w="1391" w:type="dxa"/>
            <w:tcBorders>
              <w:top w:val="nil"/>
              <w:left w:val="nil"/>
              <w:bottom w:val="nil"/>
              <w:right w:val="nil"/>
            </w:tcBorders>
          </w:tcPr>
          <w:p w14:paraId="71DF35F1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3" w:type="dxa"/>
            <w:tcBorders>
              <w:top w:val="double" w:sz="4" w:space="0" w:color="auto"/>
              <w:left w:val="nil"/>
              <w:bottom w:val="nil"/>
              <w:right w:val="single" w:sz="6" w:space="0" w:color="auto"/>
            </w:tcBorders>
          </w:tcPr>
          <w:p w14:paraId="1B255DA2" w14:textId="77777777" w:rsidR="005A0254" w:rsidRPr="00ED04C3" w:rsidRDefault="005A0254" w:rsidP="0082004D">
            <w:pPr>
              <w:jc w:val="right"/>
              <w:rPr>
                <w:rFonts w:ascii="Calibri" w:hAnsi="Calibri" w:cs="Calibri"/>
                <w:bCs/>
              </w:rPr>
            </w:pPr>
          </w:p>
        </w:tc>
        <w:tc>
          <w:tcPr>
            <w:tcW w:w="997" w:type="dxa"/>
            <w:tcBorders>
              <w:top w:val="nil"/>
              <w:left w:val="single" w:sz="6" w:space="0" w:color="auto"/>
              <w:bottom w:val="nil"/>
              <w:right w:val="nil"/>
            </w:tcBorders>
          </w:tcPr>
          <w:p w14:paraId="0385C5B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238" w:type="dxa"/>
            <w:tcBorders>
              <w:top w:val="nil"/>
              <w:left w:val="nil"/>
              <w:bottom w:val="nil"/>
              <w:right w:val="nil"/>
            </w:tcBorders>
          </w:tcPr>
          <w:p w14:paraId="3DFF3B0D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40" w:type="dxa"/>
            <w:tcBorders>
              <w:top w:val="double" w:sz="4" w:space="0" w:color="auto"/>
              <w:left w:val="nil"/>
              <w:bottom w:val="nil"/>
              <w:right w:val="nil"/>
            </w:tcBorders>
          </w:tcPr>
          <w:p w14:paraId="03892A55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337" w:type="dxa"/>
            <w:tcBorders>
              <w:top w:val="nil"/>
              <w:left w:val="nil"/>
              <w:bottom w:val="nil"/>
              <w:right w:val="nil"/>
            </w:tcBorders>
          </w:tcPr>
          <w:p w14:paraId="4029B2B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1ABA7E1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335" w:type="dxa"/>
            <w:tcBorders>
              <w:top w:val="nil"/>
              <w:left w:val="nil"/>
              <w:bottom w:val="nil"/>
              <w:right w:val="nil"/>
            </w:tcBorders>
          </w:tcPr>
          <w:p w14:paraId="7F83D6C6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159" w:type="dxa"/>
            <w:tcBorders>
              <w:top w:val="nil"/>
              <w:left w:val="nil"/>
              <w:bottom w:val="nil"/>
              <w:right w:val="nil"/>
            </w:tcBorders>
          </w:tcPr>
          <w:p w14:paraId="7FD36063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986" w:type="dxa"/>
            <w:tcBorders>
              <w:top w:val="nil"/>
              <w:left w:val="nil"/>
              <w:bottom w:val="nil"/>
              <w:right w:val="nil"/>
            </w:tcBorders>
          </w:tcPr>
          <w:p w14:paraId="6B25BCE9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</w:tcPr>
          <w:p w14:paraId="21CD15BB" w14:textId="77777777" w:rsidR="005A0254" w:rsidRPr="00ED04C3" w:rsidRDefault="005A0254" w:rsidP="0082004D">
            <w:pPr>
              <w:rPr>
                <w:rFonts w:ascii="Calibri" w:hAnsi="Calibri" w:cs="Calibri"/>
                <w:bCs/>
              </w:rPr>
            </w:pPr>
          </w:p>
        </w:tc>
        <w:tc>
          <w:tcPr>
            <w:tcW w:w="1014" w:type="dxa"/>
            <w:tcBorders>
              <w:top w:val="nil"/>
              <w:left w:val="nil"/>
              <w:bottom w:val="nil"/>
              <w:right w:val="nil"/>
            </w:tcBorders>
          </w:tcPr>
          <w:p w14:paraId="53C76DBD" w14:textId="77777777" w:rsidR="005A0254" w:rsidRPr="00ED04C3" w:rsidRDefault="005A0254" w:rsidP="0082004D">
            <w:pPr>
              <w:rPr>
                <w:rFonts w:ascii="Calibri" w:hAnsi="Calibri" w:cs="Calibri"/>
              </w:rPr>
            </w:pPr>
          </w:p>
        </w:tc>
      </w:tr>
    </w:tbl>
    <w:p w14:paraId="69B37A77" w14:textId="2048928F" w:rsidR="005A0254" w:rsidRDefault="005A0254">
      <w:pPr>
        <w:rPr>
          <w:b/>
          <w:bCs/>
        </w:rPr>
      </w:pPr>
    </w:p>
    <w:p w14:paraId="65035678" w14:textId="77777777" w:rsidR="00AE7A8F" w:rsidRPr="00AE7A8F" w:rsidRDefault="00AE7A8F" w:rsidP="00AE7A8F">
      <w:pPr>
        <w:spacing w:after="0" w:line="240" w:lineRule="auto"/>
        <w:rPr>
          <w:rFonts w:ascii="Calibri" w:eastAsia="Times New Roman" w:hAnsi="Calibri" w:cs="Calibri"/>
          <w:lang w:val="en-US"/>
        </w:rPr>
      </w:pPr>
    </w:p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3936"/>
        <w:gridCol w:w="1272"/>
        <w:gridCol w:w="1137"/>
      </w:tblGrid>
      <w:tr w:rsidR="00AE7A8F" w:rsidRPr="00AE7A8F" w14:paraId="4AFF4E6E" w14:textId="77777777" w:rsidTr="0082004D">
        <w:tc>
          <w:tcPr>
            <w:tcW w:w="3936" w:type="dxa"/>
          </w:tcPr>
          <w:p w14:paraId="3C27561D" w14:textId="77777777" w:rsidR="00CD6E83" w:rsidRPr="00CD6E83" w:rsidRDefault="00CD6E83" w:rsidP="00AE7A8F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highlight w:val="yellow"/>
                <w:lang w:val="en-US"/>
              </w:rPr>
            </w:pPr>
          </w:p>
          <w:p w14:paraId="6C24302F" w14:textId="77777777" w:rsidR="00CD6E83" w:rsidRPr="00CD6E83" w:rsidRDefault="00CD6E83" w:rsidP="00AE7A8F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highlight w:val="yellow"/>
                <w:lang w:val="en-US"/>
              </w:rPr>
            </w:pPr>
          </w:p>
          <w:p w14:paraId="58E13B4D" w14:textId="77777777" w:rsidR="00CD6E83" w:rsidRPr="00CD6E83" w:rsidRDefault="00CD6E83" w:rsidP="00AE7A8F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highlight w:val="yellow"/>
                <w:lang w:val="en-US"/>
              </w:rPr>
            </w:pPr>
          </w:p>
          <w:p w14:paraId="28906231" w14:textId="77777777" w:rsidR="00CD6E83" w:rsidRPr="00CD6E83" w:rsidRDefault="00CD6E83" w:rsidP="00AE7A8F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highlight w:val="yellow"/>
                <w:lang w:val="en-US"/>
              </w:rPr>
            </w:pPr>
          </w:p>
          <w:p w14:paraId="7F501191" w14:textId="77777777" w:rsidR="00CD6E83" w:rsidRPr="00CD6E83" w:rsidRDefault="00CD6E83" w:rsidP="00AE7A8F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highlight w:val="yellow"/>
                <w:lang w:val="en-US"/>
              </w:rPr>
            </w:pPr>
          </w:p>
          <w:p w14:paraId="4C1928B6" w14:textId="4613C3EC" w:rsidR="00AE7A8F" w:rsidRPr="00CD6E83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highlight w:val="yellow"/>
                <w:lang w:val="en-US"/>
              </w:rPr>
            </w:pPr>
            <w:r w:rsidRPr="00CD6E83">
              <w:rPr>
                <w:rFonts w:ascii="Calibri" w:eastAsia="Times New Roman" w:hAnsi="Calibri" w:cs="Calibri"/>
                <w:b/>
                <w:i/>
                <w:highlight w:val="yellow"/>
                <w:lang w:val="en-US"/>
              </w:rPr>
              <w:t>Mary Ward</w:t>
            </w:r>
          </w:p>
        </w:tc>
        <w:tc>
          <w:tcPr>
            <w:tcW w:w="1272" w:type="dxa"/>
          </w:tcPr>
          <w:p w14:paraId="7C3BB644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137" w:type="dxa"/>
          </w:tcPr>
          <w:p w14:paraId="19CC3AFA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1F82B40B" w14:textId="77777777" w:rsidTr="0082004D">
        <w:tc>
          <w:tcPr>
            <w:tcW w:w="3936" w:type="dxa"/>
          </w:tcPr>
          <w:p w14:paraId="3F70A1FC" w14:textId="77777777" w:rsidR="00AE7A8F" w:rsidRPr="00CD6E83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b/>
                <w:highlight w:val="yellow"/>
                <w:lang w:val="en-US"/>
              </w:rPr>
            </w:pPr>
            <w:r w:rsidRPr="00CD6E83">
              <w:rPr>
                <w:rFonts w:ascii="Calibri" w:eastAsia="Times New Roman" w:hAnsi="Calibri" w:cs="Calibri"/>
                <w:b/>
                <w:i/>
                <w:highlight w:val="yellow"/>
                <w:lang w:val="en-US"/>
              </w:rPr>
              <w:t>Trial balance as at 31 Dec xx</w:t>
            </w:r>
          </w:p>
        </w:tc>
        <w:tc>
          <w:tcPr>
            <w:tcW w:w="1272" w:type="dxa"/>
          </w:tcPr>
          <w:p w14:paraId="5F031A16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137" w:type="dxa"/>
          </w:tcPr>
          <w:p w14:paraId="150C9A28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25AFEB2B" w14:textId="77777777" w:rsidTr="0082004D">
        <w:tc>
          <w:tcPr>
            <w:tcW w:w="3936" w:type="dxa"/>
          </w:tcPr>
          <w:p w14:paraId="7441D6B8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lang w:val="en-US"/>
              </w:rPr>
            </w:pPr>
          </w:p>
        </w:tc>
        <w:tc>
          <w:tcPr>
            <w:tcW w:w="1272" w:type="dxa"/>
          </w:tcPr>
          <w:p w14:paraId="1CD7510C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i/>
                <w:lang w:val="en-US"/>
              </w:rPr>
              <w:t xml:space="preserve">  Debit</w:t>
            </w:r>
          </w:p>
        </w:tc>
        <w:tc>
          <w:tcPr>
            <w:tcW w:w="1137" w:type="dxa"/>
          </w:tcPr>
          <w:p w14:paraId="0B4D0B1C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i/>
                <w:lang w:val="en-US"/>
              </w:rPr>
              <w:t>Credit</w:t>
            </w:r>
          </w:p>
        </w:tc>
      </w:tr>
      <w:tr w:rsidR="00AE7A8F" w:rsidRPr="00AE7A8F" w14:paraId="6255F552" w14:textId="77777777" w:rsidTr="0082004D">
        <w:tc>
          <w:tcPr>
            <w:tcW w:w="3936" w:type="dxa"/>
          </w:tcPr>
          <w:p w14:paraId="68DD9AB9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lang w:val="en-US"/>
              </w:rPr>
            </w:pPr>
          </w:p>
        </w:tc>
        <w:tc>
          <w:tcPr>
            <w:tcW w:w="1272" w:type="dxa"/>
          </w:tcPr>
          <w:p w14:paraId="18859DB3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i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 xml:space="preserve">      £</w:t>
            </w:r>
          </w:p>
        </w:tc>
        <w:tc>
          <w:tcPr>
            <w:tcW w:w="1137" w:type="dxa"/>
          </w:tcPr>
          <w:p w14:paraId="58FFA47B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i/>
                <w:lang w:val="en-US"/>
              </w:rPr>
            </w:pPr>
            <w:r w:rsidRPr="00AE7A8F">
              <w:rPr>
                <w:rFonts w:ascii="Calibri" w:eastAsia="Times New Roman" w:hAnsi="Calibri" w:cs="Calibri"/>
                <w:i/>
                <w:lang w:val="en-US"/>
              </w:rPr>
              <w:t xml:space="preserve">    </w:t>
            </w:r>
            <w:r w:rsidRPr="00AE7A8F">
              <w:rPr>
                <w:rFonts w:ascii="Calibri" w:eastAsia="Times New Roman" w:hAnsi="Calibri" w:cs="Calibri"/>
                <w:lang w:val="en-US"/>
              </w:rPr>
              <w:t>£</w:t>
            </w:r>
          </w:p>
        </w:tc>
      </w:tr>
      <w:tr w:rsidR="00AE7A8F" w:rsidRPr="00AE7A8F" w14:paraId="69DDB93B" w14:textId="77777777" w:rsidTr="0082004D">
        <w:tc>
          <w:tcPr>
            <w:tcW w:w="3936" w:type="dxa"/>
          </w:tcPr>
          <w:p w14:paraId="16B1478C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b/>
                <w:i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Bank</w:t>
            </w:r>
          </w:p>
        </w:tc>
        <w:tc>
          <w:tcPr>
            <w:tcW w:w="1272" w:type="dxa"/>
            <w:vAlign w:val="bottom"/>
          </w:tcPr>
          <w:p w14:paraId="2A1289E5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7,270</w:t>
            </w:r>
          </w:p>
        </w:tc>
        <w:tc>
          <w:tcPr>
            <w:tcW w:w="1137" w:type="dxa"/>
          </w:tcPr>
          <w:p w14:paraId="2440ED56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lang w:val="en-US"/>
              </w:rPr>
            </w:pPr>
          </w:p>
        </w:tc>
      </w:tr>
      <w:tr w:rsidR="00AE7A8F" w:rsidRPr="00AE7A8F" w14:paraId="1CCEA3C8" w14:textId="77777777" w:rsidTr="0082004D">
        <w:tc>
          <w:tcPr>
            <w:tcW w:w="3936" w:type="dxa"/>
          </w:tcPr>
          <w:p w14:paraId="7A180717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Cash</w:t>
            </w:r>
          </w:p>
        </w:tc>
        <w:tc>
          <w:tcPr>
            <w:tcW w:w="1272" w:type="dxa"/>
            <w:vAlign w:val="bottom"/>
          </w:tcPr>
          <w:p w14:paraId="06D4E476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315</w:t>
            </w:r>
          </w:p>
        </w:tc>
        <w:tc>
          <w:tcPr>
            <w:tcW w:w="1137" w:type="dxa"/>
          </w:tcPr>
          <w:p w14:paraId="304D33F2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lang w:val="en-US"/>
              </w:rPr>
            </w:pPr>
          </w:p>
        </w:tc>
      </w:tr>
      <w:tr w:rsidR="00AE7A8F" w:rsidRPr="00AE7A8F" w14:paraId="03C78779" w14:textId="77777777" w:rsidTr="0082004D">
        <w:tc>
          <w:tcPr>
            <w:tcW w:w="3936" w:type="dxa"/>
          </w:tcPr>
          <w:p w14:paraId="3E6DF377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Capital introduced</w:t>
            </w:r>
          </w:p>
        </w:tc>
        <w:tc>
          <w:tcPr>
            <w:tcW w:w="1272" w:type="dxa"/>
          </w:tcPr>
          <w:p w14:paraId="1B2204D5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137" w:type="dxa"/>
          </w:tcPr>
          <w:p w14:paraId="032028BD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i/>
                <w:lang w:val="en-US"/>
              </w:rPr>
            </w:pPr>
            <w:r w:rsidRPr="00AE7A8F">
              <w:rPr>
                <w:rFonts w:ascii="Calibri" w:eastAsia="Times New Roman" w:hAnsi="Calibri" w:cs="Calibri"/>
                <w:i/>
                <w:lang w:val="en-US"/>
              </w:rPr>
              <w:t>18,700</w:t>
            </w:r>
          </w:p>
        </w:tc>
      </w:tr>
      <w:tr w:rsidR="00AE7A8F" w:rsidRPr="00AE7A8F" w14:paraId="010D199E" w14:textId="77777777" w:rsidTr="0082004D">
        <w:tc>
          <w:tcPr>
            <w:tcW w:w="3936" w:type="dxa"/>
          </w:tcPr>
          <w:p w14:paraId="18A4D1E7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Sales revenue</w:t>
            </w:r>
          </w:p>
        </w:tc>
        <w:tc>
          <w:tcPr>
            <w:tcW w:w="1272" w:type="dxa"/>
          </w:tcPr>
          <w:p w14:paraId="06154415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137" w:type="dxa"/>
          </w:tcPr>
          <w:p w14:paraId="78E1948F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9,000</w:t>
            </w:r>
          </w:p>
        </w:tc>
      </w:tr>
      <w:tr w:rsidR="00AE7A8F" w:rsidRPr="00AE7A8F" w14:paraId="14454062" w14:textId="77777777" w:rsidTr="0082004D">
        <w:tc>
          <w:tcPr>
            <w:tcW w:w="3936" w:type="dxa"/>
          </w:tcPr>
          <w:p w14:paraId="6E9C6E3B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Purchases</w:t>
            </w:r>
          </w:p>
        </w:tc>
        <w:tc>
          <w:tcPr>
            <w:tcW w:w="1272" w:type="dxa"/>
          </w:tcPr>
          <w:p w14:paraId="023DB13E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6,000</w:t>
            </w:r>
          </w:p>
        </w:tc>
        <w:tc>
          <w:tcPr>
            <w:tcW w:w="1137" w:type="dxa"/>
          </w:tcPr>
          <w:p w14:paraId="13C55471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1EEF8078" w14:textId="77777777" w:rsidTr="0082004D">
        <w:tc>
          <w:tcPr>
            <w:tcW w:w="3936" w:type="dxa"/>
          </w:tcPr>
          <w:p w14:paraId="3FC3A51A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Drawings</w:t>
            </w:r>
          </w:p>
        </w:tc>
        <w:tc>
          <w:tcPr>
            <w:tcW w:w="1272" w:type="dxa"/>
          </w:tcPr>
          <w:p w14:paraId="4FA1A472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2,000</w:t>
            </w:r>
          </w:p>
        </w:tc>
        <w:tc>
          <w:tcPr>
            <w:tcW w:w="1137" w:type="dxa"/>
          </w:tcPr>
          <w:p w14:paraId="072E86A1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1CF6F6F9" w14:textId="77777777" w:rsidTr="0082004D">
        <w:tc>
          <w:tcPr>
            <w:tcW w:w="3936" w:type="dxa"/>
          </w:tcPr>
          <w:p w14:paraId="652034FD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 xml:space="preserve">Motor vehicles </w:t>
            </w:r>
          </w:p>
        </w:tc>
        <w:tc>
          <w:tcPr>
            <w:tcW w:w="1272" w:type="dxa"/>
          </w:tcPr>
          <w:p w14:paraId="1F9DACFF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23,000</w:t>
            </w:r>
          </w:p>
        </w:tc>
        <w:tc>
          <w:tcPr>
            <w:tcW w:w="1137" w:type="dxa"/>
          </w:tcPr>
          <w:p w14:paraId="7F02795E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2C3D4503" w14:textId="77777777" w:rsidTr="0082004D">
        <w:tc>
          <w:tcPr>
            <w:tcW w:w="3936" w:type="dxa"/>
          </w:tcPr>
          <w:p w14:paraId="496D709E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Computer equipment</w:t>
            </w:r>
          </w:p>
        </w:tc>
        <w:tc>
          <w:tcPr>
            <w:tcW w:w="1272" w:type="dxa"/>
          </w:tcPr>
          <w:p w14:paraId="06864627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500</w:t>
            </w:r>
          </w:p>
        </w:tc>
        <w:tc>
          <w:tcPr>
            <w:tcW w:w="1137" w:type="dxa"/>
          </w:tcPr>
          <w:p w14:paraId="683DF718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57A25BF0" w14:textId="77777777" w:rsidTr="0082004D">
        <w:tc>
          <w:tcPr>
            <w:tcW w:w="3936" w:type="dxa"/>
          </w:tcPr>
          <w:p w14:paraId="458D5024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Office equipment</w:t>
            </w:r>
          </w:p>
        </w:tc>
        <w:tc>
          <w:tcPr>
            <w:tcW w:w="1272" w:type="dxa"/>
          </w:tcPr>
          <w:p w14:paraId="59485CED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5,000</w:t>
            </w:r>
          </w:p>
        </w:tc>
        <w:tc>
          <w:tcPr>
            <w:tcW w:w="1137" w:type="dxa"/>
          </w:tcPr>
          <w:p w14:paraId="4821E6DC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50410A14" w14:textId="77777777" w:rsidTr="0082004D">
        <w:tc>
          <w:tcPr>
            <w:tcW w:w="3936" w:type="dxa"/>
          </w:tcPr>
          <w:p w14:paraId="0AADF41C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 xml:space="preserve">Bank loan </w:t>
            </w:r>
          </w:p>
        </w:tc>
        <w:tc>
          <w:tcPr>
            <w:tcW w:w="1272" w:type="dxa"/>
          </w:tcPr>
          <w:p w14:paraId="4E7A9B8E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137" w:type="dxa"/>
          </w:tcPr>
          <w:p w14:paraId="50AE7811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18,000</w:t>
            </w:r>
          </w:p>
        </w:tc>
      </w:tr>
      <w:tr w:rsidR="00AE7A8F" w:rsidRPr="00AE7A8F" w14:paraId="193EBE60" w14:textId="77777777" w:rsidTr="0082004D">
        <w:tc>
          <w:tcPr>
            <w:tcW w:w="3936" w:type="dxa"/>
            <w:vAlign w:val="bottom"/>
          </w:tcPr>
          <w:p w14:paraId="6A2C7C4D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Motor expenses</w:t>
            </w:r>
          </w:p>
        </w:tc>
        <w:tc>
          <w:tcPr>
            <w:tcW w:w="1272" w:type="dxa"/>
            <w:vAlign w:val="bottom"/>
          </w:tcPr>
          <w:p w14:paraId="47A98A69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320</w:t>
            </w:r>
          </w:p>
        </w:tc>
        <w:tc>
          <w:tcPr>
            <w:tcW w:w="1137" w:type="dxa"/>
          </w:tcPr>
          <w:p w14:paraId="4E2FC253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5B0E6A64" w14:textId="77777777" w:rsidTr="0082004D">
        <w:tc>
          <w:tcPr>
            <w:tcW w:w="3936" w:type="dxa"/>
          </w:tcPr>
          <w:p w14:paraId="171A22A6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Wages</w:t>
            </w:r>
          </w:p>
        </w:tc>
        <w:tc>
          <w:tcPr>
            <w:tcW w:w="1272" w:type="dxa"/>
          </w:tcPr>
          <w:p w14:paraId="60AFEF81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800</w:t>
            </w:r>
          </w:p>
        </w:tc>
        <w:tc>
          <w:tcPr>
            <w:tcW w:w="1137" w:type="dxa"/>
          </w:tcPr>
          <w:p w14:paraId="5884005A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05F90455" w14:textId="77777777" w:rsidTr="0082004D">
        <w:tc>
          <w:tcPr>
            <w:tcW w:w="3936" w:type="dxa"/>
          </w:tcPr>
          <w:p w14:paraId="5314552B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Stationery</w:t>
            </w:r>
          </w:p>
        </w:tc>
        <w:tc>
          <w:tcPr>
            <w:tcW w:w="1272" w:type="dxa"/>
          </w:tcPr>
          <w:p w14:paraId="4E144077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495</w:t>
            </w:r>
          </w:p>
        </w:tc>
        <w:tc>
          <w:tcPr>
            <w:tcW w:w="1137" w:type="dxa"/>
          </w:tcPr>
          <w:p w14:paraId="79F9FA01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2FDDA903" w14:textId="77777777" w:rsidTr="0082004D">
        <w:tc>
          <w:tcPr>
            <w:tcW w:w="3936" w:type="dxa"/>
          </w:tcPr>
          <w:p w14:paraId="3D27F00B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272" w:type="dxa"/>
          </w:tcPr>
          <w:p w14:paraId="4030B48E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137" w:type="dxa"/>
          </w:tcPr>
          <w:p w14:paraId="278B8E45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2BBB5DE0" w14:textId="77777777" w:rsidTr="0082004D">
        <w:tc>
          <w:tcPr>
            <w:tcW w:w="3936" w:type="dxa"/>
          </w:tcPr>
          <w:p w14:paraId="65A9978D" w14:textId="77777777" w:rsidR="00AE7A8F" w:rsidRPr="00AE7A8F" w:rsidRDefault="00AE7A8F" w:rsidP="00AE7A8F">
            <w:pPr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272" w:type="dxa"/>
            <w:tcBorders>
              <w:top w:val="single" w:sz="6" w:space="0" w:color="auto"/>
              <w:bottom w:val="double" w:sz="6" w:space="0" w:color="auto"/>
            </w:tcBorders>
          </w:tcPr>
          <w:p w14:paraId="3627F6A8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45,700</w:t>
            </w:r>
          </w:p>
        </w:tc>
        <w:tc>
          <w:tcPr>
            <w:tcW w:w="1137" w:type="dxa"/>
            <w:tcBorders>
              <w:top w:val="single" w:sz="6" w:space="0" w:color="auto"/>
              <w:bottom w:val="double" w:sz="6" w:space="0" w:color="auto"/>
            </w:tcBorders>
          </w:tcPr>
          <w:p w14:paraId="362E5D3A" w14:textId="77777777" w:rsidR="00AE7A8F" w:rsidRPr="00AE7A8F" w:rsidRDefault="00AE7A8F" w:rsidP="00AE7A8F">
            <w:pPr>
              <w:spacing w:after="0" w:line="240" w:lineRule="auto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45,700</w:t>
            </w:r>
          </w:p>
        </w:tc>
      </w:tr>
    </w:tbl>
    <w:p w14:paraId="1B2B3F35" w14:textId="5AE50751" w:rsidR="00AE7A8F" w:rsidRDefault="00AE7A8F">
      <w:pPr>
        <w:rPr>
          <w:b/>
          <w:bCs/>
        </w:rPr>
      </w:pPr>
    </w:p>
    <w:p w14:paraId="1F5681F9" w14:textId="54C4F53D" w:rsidR="00CD6E83" w:rsidRDefault="00CD6E83">
      <w:pPr>
        <w:rPr>
          <w:b/>
          <w:bCs/>
        </w:rPr>
      </w:pPr>
    </w:p>
    <w:p w14:paraId="2300FF73" w14:textId="7854B3E5" w:rsidR="00CD6E83" w:rsidRDefault="00CD6E83">
      <w:pPr>
        <w:rPr>
          <w:b/>
          <w:bCs/>
        </w:rPr>
      </w:pPr>
    </w:p>
    <w:p w14:paraId="64863F37" w14:textId="0D3417E5" w:rsidR="00CD6E83" w:rsidRDefault="00CD6E83">
      <w:pPr>
        <w:rPr>
          <w:b/>
          <w:bCs/>
        </w:rPr>
      </w:pPr>
    </w:p>
    <w:p w14:paraId="228569C9" w14:textId="279FFF5C" w:rsidR="00CD6E83" w:rsidRDefault="00CD6E83">
      <w:pPr>
        <w:rPr>
          <w:b/>
          <w:bCs/>
        </w:rPr>
      </w:pPr>
    </w:p>
    <w:p w14:paraId="4014333B" w14:textId="77777777" w:rsidR="00CD6E83" w:rsidRDefault="00CD6E83">
      <w:pPr>
        <w:rPr>
          <w:b/>
          <w:bCs/>
        </w:rPr>
      </w:pPr>
    </w:p>
    <w:p w14:paraId="46E4C060" w14:textId="77777777" w:rsidR="00CD6E83" w:rsidRDefault="00CD6E83">
      <w:pPr>
        <w:rPr>
          <w:b/>
          <w:bCs/>
        </w:rPr>
      </w:pPr>
    </w:p>
    <w:tbl>
      <w:tblPr>
        <w:tblW w:w="0" w:type="auto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402"/>
        <w:gridCol w:w="1843"/>
        <w:gridCol w:w="1559"/>
      </w:tblGrid>
      <w:tr w:rsidR="00AE7A8F" w:rsidRPr="00AE7A8F" w14:paraId="6CB156DA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2843E01" w14:textId="24A37E28" w:rsidR="00AE7A8F" w:rsidRPr="00AE7A8F" w:rsidRDefault="00AE7A8F" w:rsidP="00AE7A8F">
            <w:pPr>
              <w:pStyle w:val="ListParagraph"/>
              <w:numPr>
                <w:ilvl w:val="0"/>
                <w:numId w:val="1"/>
              </w:num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b/>
                <w:bCs/>
                <w:lang w:val="en-US"/>
              </w:rPr>
            </w:pPr>
            <w:r w:rsidRPr="00AE7A8F">
              <w:rPr>
                <w:rFonts w:ascii="Calibri" w:eastAsia="Times New Roman" w:hAnsi="Calibri" w:cs="Calibri"/>
                <w:b/>
                <w:bCs/>
                <w:lang w:val="en-US"/>
              </w:rPr>
              <w:lastRenderedPageBreak/>
              <w:t xml:space="preserve"> </w:t>
            </w:r>
            <w:r w:rsidRPr="00CD6E83">
              <w:rPr>
                <w:rFonts w:ascii="Calibri" w:eastAsia="Times New Roman" w:hAnsi="Calibri" w:cs="Calibri"/>
                <w:b/>
                <w:bCs/>
                <w:highlight w:val="yellow"/>
                <w:lang w:val="en-US"/>
              </w:rPr>
              <w:t>C. Rick</w:t>
            </w:r>
            <w:r w:rsidR="00CD6E83" w:rsidRPr="00CD6E83">
              <w:rPr>
                <w:rFonts w:ascii="Calibri" w:eastAsia="Times New Roman" w:hAnsi="Calibri" w:cs="Calibri"/>
                <w:b/>
                <w:bCs/>
                <w:highlight w:val="yellow"/>
                <w:lang w:val="en-US"/>
              </w:rPr>
              <w:t xml:space="preserve"> – Trail Balance</w:t>
            </w:r>
            <w:r w:rsidR="00CD6E83">
              <w:rPr>
                <w:rFonts w:ascii="Calibri" w:eastAsia="Times New Roman" w:hAnsi="Calibri" w:cs="Calibri"/>
                <w:b/>
                <w:bCs/>
                <w:lang w:val="en-US"/>
              </w:rPr>
              <w:t xml:space="preserve"> 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64B6156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US"/>
              </w:rPr>
            </w:pPr>
          </w:p>
          <w:p w14:paraId="54E20A31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US"/>
              </w:rPr>
            </w:pPr>
            <w:r w:rsidRPr="00AE7A8F">
              <w:rPr>
                <w:rFonts w:ascii="Calibri" w:eastAsia="Times New Roman" w:hAnsi="Calibri" w:cs="Calibri"/>
                <w:b/>
                <w:bCs/>
                <w:lang w:val="en-US"/>
              </w:rPr>
              <w:t>C. Rick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7EADCD7E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2EA4CD41" w14:textId="77777777" w:rsidTr="0082004D">
        <w:tc>
          <w:tcPr>
            <w:tcW w:w="6804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6A5DE19A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lang w:val="en-US"/>
              </w:rPr>
            </w:pPr>
            <w:r w:rsidRPr="00AE7A8F">
              <w:rPr>
                <w:rFonts w:ascii="Calibri" w:eastAsia="Times New Roman" w:hAnsi="Calibri" w:cs="Calibri"/>
                <w:b/>
                <w:bCs/>
                <w:lang w:val="en-US"/>
              </w:rPr>
              <w:t xml:space="preserve">Trial balance as </w:t>
            </w:r>
            <w:proofErr w:type="gramStart"/>
            <w:r w:rsidRPr="00AE7A8F">
              <w:rPr>
                <w:rFonts w:ascii="Calibri" w:eastAsia="Times New Roman" w:hAnsi="Calibri" w:cs="Calibri"/>
                <w:b/>
                <w:bCs/>
                <w:lang w:val="en-US"/>
              </w:rPr>
              <w:t>at</w:t>
            </w:r>
            <w:proofErr w:type="gramEnd"/>
            <w:r w:rsidRPr="00AE7A8F">
              <w:rPr>
                <w:rFonts w:ascii="Calibri" w:eastAsia="Times New Roman" w:hAnsi="Calibri" w:cs="Calibri"/>
                <w:b/>
                <w:bCs/>
                <w:lang w:val="en-US"/>
              </w:rPr>
              <w:t xml:space="preserve"> 31 May 20X0</w:t>
            </w:r>
          </w:p>
        </w:tc>
      </w:tr>
      <w:tr w:rsidR="00AE7A8F" w:rsidRPr="00AE7A8F" w14:paraId="741D9988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362F735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6B24F66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lang w:val="en-US"/>
              </w:rPr>
            </w:pPr>
            <w:r w:rsidRPr="00AE7A8F">
              <w:rPr>
                <w:rFonts w:ascii="Calibri" w:eastAsia="Times New Roman" w:hAnsi="Calibri" w:cs="Calibri"/>
                <w:i/>
                <w:iCs/>
                <w:lang w:val="en-US"/>
              </w:rPr>
              <w:t>Debit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019CB6CD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lang w:val="en-US"/>
              </w:rPr>
            </w:pPr>
            <w:r w:rsidRPr="00AE7A8F">
              <w:rPr>
                <w:rFonts w:ascii="Calibri" w:eastAsia="Times New Roman" w:hAnsi="Calibri" w:cs="Calibri"/>
                <w:i/>
                <w:iCs/>
                <w:lang w:val="en-US"/>
              </w:rPr>
              <w:t>Credit</w:t>
            </w:r>
          </w:p>
        </w:tc>
      </w:tr>
      <w:tr w:rsidR="00AE7A8F" w:rsidRPr="00AE7A8F" w14:paraId="07DD6300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E97E60D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4615877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lang w:val="en-US"/>
              </w:rPr>
            </w:pPr>
            <w:r w:rsidRPr="00AE7A8F">
              <w:rPr>
                <w:rFonts w:ascii="Calibri" w:eastAsia="Times New Roman" w:hAnsi="Calibri" w:cs="Calibri"/>
                <w:i/>
                <w:iCs/>
                <w:lang w:val="en-US"/>
              </w:rPr>
              <w:t>£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758B9B9A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Calibri"/>
                <w:i/>
                <w:iCs/>
                <w:lang w:val="en-US"/>
              </w:rPr>
            </w:pPr>
            <w:r w:rsidRPr="00AE7A8F">
              <w:rPr>
                <w:rFonts w:ascii="Calibri" w:eastAsia="Times New Roman" w:hAnsi="Calibri" w:cs="Calibri"/>
                <w:i/>
                <w:iCs/>
                <w:lang w:val="en-US"/>
              </w:rPr>
              <w:t>£</w:t>
            </w:r>
          </w:p>
        </w:tc>
      </w:tr>
      <w:tr w:rsidR="00AE7A8F" w:rsidRPr="00AE7A8F" w14:paraId="1CC12C30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32BBACF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Bank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FAA7FCC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2,36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5AF5A4D3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587A10B9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9C8F8BE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Purchas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DFB598D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12,38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5EA76FD4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47EC7B84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DE07AF2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Sales revenu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7D98BC8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3FD4206B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18,922</w:t>
            </w:r>
          </w:p>
        </w:tc>
      </w:tr>
      <w:tr w:rsidR="00AE7A8F" w:rsidRPr="00AE7A8F" w14:paraId="46717BDC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564B5E34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Wages and salari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469D645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3,86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0B4DE5B1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10825C4C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AA9887B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Rent and rat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4E59D31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50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17CC37B8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58655D5A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41B89E7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Insurance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F8648E5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78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3DA75B46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659E7331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3BB2621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Motor expens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DB2910F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66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4673DAD2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3089533F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AB614E4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Printing and stationery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64C2C7F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21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3353CA6C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02ADD6DF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F4B72B4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Light and heat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C7C1C90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16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30608A7E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2D77280A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218ED58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General expens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71563BFC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314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14481C6C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278EE602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F47C214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Premis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EED46D2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10,0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3FC299B1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4C41FC8D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301A91E0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Motor vehicl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065B0C3B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3,8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6DF0DC58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4D4C4D1B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A828C4F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Fixtures and fitting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D4D796F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1,35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40385CC8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6C9C9156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0336E698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Trade receivabl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C390A44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3,896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634BC39F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7C858B26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4D8083A2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Trade payable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646AD33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706F6513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1,731</w:t>
            </w:r>
          </w:p>
        </w:tc>
      </w:tr>
      <w:tr w:rsidR="00AE7A8F" w:rsidRPr="00AE7A8F" w14:paraId="2B296D00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A383DBF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Cash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4AA5957D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482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4D64B2BA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4E2C4586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6F477443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Drawings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23441152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1,200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05594EAF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</w:tr>
      <w:tr w:rsidR="00AE7A8F" w:rsidRPr="00AE7A8F" w14:paraId="3C4D0A7D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1373F721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Capital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62DC7179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3DFA098C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12,636</w:t>
            </w:r>
          </w:p>
        </w:tc>
      </w:tr>
      <w:tr w:rsidR="00AE7A8F" w:rsidRPr="00AE7A8F" w14:paraId="76F846AB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729833F3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  <w:r w:rsidRPr="00AE7A8F">
              <w:rPr>
                <w:rFonts w:ascii="Calibri" w:eastAsia="Times New Roman" w:hAnsi="Calibri" w:cs="Calibri"/>
                <w:lang w:val="en-US"/>
              </w:rPr>
              <w:t>Bank loan</w:t>
            </w: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540DE99C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u w:val="single"/>
                <w:lang w:val="en-US"/>
              </w:rPr>
            </w:pPr>
            <w:r w:rsidRPr="00AE7A8F">
              <w:rPr>
                <w:rFonts w:ascii="Calibri" w:eastAsia="Times New Roman" w:hAnsi="Calibri" w:cs="Calibri"/>
                <w:u w:val="single"/>
                <w:lang w:val="en-US"/>
              </w:rPr>
              <w:tab/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34C7FB16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u w:val="single"/>
                <w:lang w:val="en-US"/>
              </w:rPr>
            </w:pPr>
            <w:r w:rsidRPr="00AE7A8F">
              <w:rPr>
                <w:rFonts w:ascii="Calibri" w:eastAsia="Times New Roman" w:hAnsi="Calibri" w:cs="Calibri"/>
                <w:u w:val="single"/>
                <w:lang w:val="en-US"/>
              </w:rPr>
              <w:t xml:space="preserve">  8,000</w:t>
            </w:r>
          </w:p>
        </w:tc>
      </w:tr>
      <w:tr w:rsidR="00AE7A8F" w:rsidRPr="00AE7A8F" w14:paraId="31DAACBE" w14:textId="77777777" w:rsidTr="0082004D">
        <w:tc>
          <w:tcPr>
            <w:tcW w:w="3402" w:type="dxa"/>
            <w:tcBorders>
              <w:top w:val="nil"/>
              <w:left w:val="nil"/>
              <w:bottom w:val="nil"/>
              <w:right w:val="nil"/>
            </w:tcBorders>
          </w:tcPr>
          <w:p w14:paraId="2DBBF97F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lang w:val="en-US"/>
              </w:rPr>
            </w:pPr>
          </w:p>
        </w:tc>
        <w:tc>
          <w:tcPr>
            <w:tcW w:w="1843" w:type="dxa"/>
            <w:tcBorders>
              <w:top w:val="nil"/>
              <w:left w:val="nil"/>
              <w:bottom w:val="nil"/>
              <w:right w:val="nil"/>
            </w:tcBorders>
          </w:tcPr>
          <w:p w14:paraId="1F5F3BDB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720"/>
              <w:jc w:val="right"/>
              <w:rPr>
                <w:rFonts w:ascii="Calibri" w:eastAsia="Times New Roman" w:hAnsi="Calibri" w:cs="Calibri"/>
                <w:u w:val="double"/>
                <w:lang w:val="en-US"/>
              </w:rPr>
            </w:pPr>
            <w:r w:rsidRPr="00AE7A8F">
              <w:rPr>
                <w:rFonts w:ascii="Calibri" w:eastAsia="Times New Roman" w:hAnsi="Calibri" w:cs="Calibri"/>
                <w:u w:val="double"/>
                <w:lang w:val="en-US"/>
              </w:rPr>
              <w:t xml:space="preserve"> 41,289</w:t>
            </w:r>
          </w:p>
        </w:tc>
        <w:tc>
          <w:tcPr>
            <w:tcW w:w="1559" w:type="dxa"/>
            <w:tcBorders>
              <w:top w:val="nil"/>
              <w:left w:val="nil"/>
              <w:bottom w:val="nil"/>
              <w:right w:val="nil"/>
            </w:tcBorders>
          </w:tcPr>
          <w:p w14:paraId="2387F54F" w14:textId="77777777" w:rsidR="00AE7A8F" w:rsidRPr="00AE7A8F" w:rsidRDefault="00AE7A8F" w:rsidP="00AE7A8F">
            <w:pPr>
              <w:autoSpaceDE w:val="0"/>
              <w:autoSpaceDN w:val="0"/>
              <w:adjustRightInd w:val="0"/>
              <w:spacing w:after="0" w:line="240" w:lineRule="auto"/>
              <w:ind w:right="576"/>
              <w:jc w:val="right"/>
              <w:rPr>
                <w:rFonts w:ascii="Calibri" w:eastAsia="Times New Roman" w:hAnsi="Calibri" w:cs="Calibri"/>
                <w:u w:val="double"/>
                <w:lang w:val="en-US"/>
              </w:rPr>
            </w:pPr>
            <w:r w:rsidRPr="00AE7A8F">
              <w:rPr>
                <w:rFonts w:ascii="Calibri" w:eastAsia="Times New Roman" w:hAnsi="Calibri" w:cs="Calibri"/>
                <w:u w:val="double"/>
                <w:lang w:val="en-US"/>
              </w:rPr>
              <w:t>41,289</w:t>
            </w:r>
          </w:p>
        </w:tc>
      </w:tr>
    </w:tbl>
    <w:p w14:paraId="6B487745" w14:textId="4966C86F" w:rsidR="00AE7A8F" w:rsidRPr="00AE7A8F" w:rsidRDefault="00AE7A8F" w:rsidP="00AE7A8F">
      <w:pPr>
        <w:pStyle w:val="ListParagraph"/>
        <w:rPr>
          <w:b/>
          <w:bCs/>
        </w:rPr>
      </w:pPr>
    </w:p>
    <w:sectPr w:rsidR="00AE7A8F" w:rsidRPr="00AE7A8F" w:rsidSect="005A0254">
      <w:pgSz w:w="16838" w:h="11906" w:orient="landscape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BC26650"/>
    <w:multiLevelType w:val="hybridMultilevel"/>
    <w:tmpl w:val="08805B4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NzG1NDYwNzQCspV0lIJTi4sz8/NACgxrASMyLZ0sAAAA"/>
  </w:docVars>
  <w:rsids>
    <w:rsidRoot w:val="005A0254"/>
    <w:rsid w:val="00007E4F"/>
    <w:rsid w:val="00017221"/>
    <w:rsid w:val="0002775E"/>
    <w:rsid w:val="00032429"/>
    <w:rsid w:val="00061D3A"/>
    <w:rsid w:val="000703F1"/>
    <w:rsid w:val="000766FE"/>
    <w:rsid w:val="000B4DCD"/>
    <w:rsid w:val="000C17BF"/>
    <w:rsid w:val="000D6887"/>
    <w:rsid w:val="00102F6A"/>
    <w:rsid w:val="001120AA"/>
    <w:rsid w:val="00154AF6"/>
    <w:rsid w:val="001630E7"/>
    <w:rsid w:val="00177D57"/>
    <w:rsid w:val="001E4007"/>
    <w:rsid w:val="001F7A85"/>
    <w:rsid w:val="00206285"/>
    <w:rsid w:val="00231A85"/>
    <w:rsid w:val="002374D9"/>
    <w:rsid w:val="00241431"/>
    <w:rsid w:val="00241583"/>
    <w:rsid w:val="00293F76"/>
    <w:rsid w:val="0029750A"/>
    <w:rsid w:val="002B2BB9"/>
    <w:rsid w:val="002C4A2E"/>
    <w:rsid w:val="002C521F"/>
    <w:rsid w:val="002D5CE4"/>
    <w:rsid w:val="002D7320"/>
    <w:rsid w:val="0030131A"/>
    <w:rsid w:val="003635E4"/>
    <w:rsid w:val="00366A15"/>
    <w:rsid w:val="003741FC"/>
    <w:rsid w:val="003A686A"/>
    <w:rsid w:val="00404B67"/>
    <w:rsid w:val="00415FA5"/>
    <w:rsid w:val="00481899"/>
    <w:rsid w:val="0048428E"/>
    <w:rsid w:val="004C3D6F"/>
    <w:rsid w:val="004F13FF"/>
    <w:rsid w:val="004F7FB8"/>
    <w:rsid w:val="00517646"/>
    <w:rsid w:val="0052136D"/>
    <w:rsid w:val="00531BAE"/>
    <w:rsid w:val="00535B90"/>
    <w:rsid w:val="00555453"/>
    <w:rsid w:val="00591082"/>
    <w:rsid w:val="005A0254"/>
    <w:rsid w:val="005A0AEE"/>
    <w:rsid w:val="00601027"/>
    <w:rsid w:val="00627961"/>
    <w:rsid w:val="006340FB"/>
    <w:rsid w:val="00654755"/>
    <w:rsid w:val="006E38D4"/>
    <w:rsid w:val="006F1A81"/>
    <w:rsid w:val="0072137B"/>
    <w:rsid w:val="0072440C"/>
    <w:rsid w:val="00745F1B"/>
    <w:rsid w:val="0075562E"/>
    <w:rsid w:val="00757CED"/>
    <w:rsid w:val="00762D3F"/>
    <w:rsid w:val="0077786A"/>
    <w:rsid w:val="00791156"/>
    <w:rsid w:val="007969B8"/>
    <w:rsid w:val="007B7BB8"/>
    <w:rsid w:val="007C4C70"/>
    <w:rsid w:val="007C54C9"/>
    <w:rsid w:val="00800138"/>
    <w:rsid w:val="00807B86"/>
    <w:rsid w:val="0084107A"/>
    <w:rsid w:val="00844316"/>
    <w:rsid w:val="008C28EA"/>
    <w:rsid w:val="009067F5"/>
    <w:rsid w:val="00906C30"/>
    <w:rsid w:val="0092321A"/>
    <w:rsid w:val="00937022"/>
    <w:rsid w:val="00954C07"/>
    <w:rsid w:val="0096397A"/>
    <w:rsid w:val="00963BDE"/>
    <w:rsid w:val="00994D33"/>
    <w:rsid w:val="009B6FBF"/>
    <w:rsid w:val="009C2CA9"/>
    <w:rsid w:val="009C2EFF"/>
    <w:rsid w:val="009E0DBD"/>
    <w:rsid w:val="00A0053D"/>
    <w:rsid w:val="00A10F11"/>
    <w:rsid w:val="00A1487C"/>
    <w:rsid w:val="00A16FE4"/>
    <w:rsid w:val="00A2543F"/>
    <w:rsid w:val="00A35862"/>
    <w:rsid w:val="00A3691F"/>
    <w:rsid w:val="00A375DE"/>
    <w:rsid w:val="00A412F5"/>
    <w:rsid w:val="00A45E2A"/>
    <w:rsid w:val="00A77922"/>
    <w:rsid w:val="00A77DD4"/>
    <w:rsid w:val="00A91C8B"/>
    <w:rsid w:val="00AA4638"/>
    <w:rsid w:val="00AE6D6C"/>
    <w:rsid w:val="00AE7A8F"/>
    <w:rsid w:val="00B35A71"/>
    <w:rsid w:val="00B4340B"/>
    <w:rsid w:val="00B549BC"/>
    <w:rsid w:val="00B6284F"/>
    <w:rsid w:val="00BF0AF6"/>
    <w:rsid w:val="00C510D7"/>
    <w:rsid w:val="00C600EC"/>
    <w:rsid w:val="00C61E51"/>
    <w:rsid w:val="00C678C2"/>
    <w:rsid w:val="00C72A63"/>
    <w:rsid w:val="00C73D5B"/>
    <w:rsid w:val="00C900BA"/>
    <w:rsid w:val="00C963C0"/>
    <w:rsid w:val="00CC0A69"/>
    <w:rsid w:val="00CD3D08"/>
    <w:rsid w:val="00CD6E83"/>
    <w:rsid w:val="00CF5B32"/>
    <w:rsid w:val="00D41956"/>
    <w:rsid w:val="00D53198"/>
    <w:rsid w:val="00DC6CED"/>
    <w:rsid w:val="00DC6FFF"/>
    <w:rsid w:val="00DE2C50"/>
    <w:rsid w:val="00DE70AB"/>
    <w:rsid w:val="00DF2E82"/>
    <w:rsid w:val="00DF5DEF"/>
    <w:rsid w:val="00DF721D"/>
    <w:rsid w:val="00E0132D"/>
    <w:rsid w:val="00E04915"/>
    <w:rsid w:val="00E46723"/>
    <w:rsid w:val="00E64213"/>
    <w:rsid w:val="00E840FD"/>
    <w:rsid w:val="00E979BE"/>
    <w:rsid w:val="00EA7662"/>
    <w:rsid w:val="00F04EF0"/>
    <w:rsid w:val="00F277D3"/>
    <w:rsid w:val="00F603AC"/>
    <w:rsid w:val="00FC5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7A1AE"/>
  <w15:chartTrackingRefBased/>
  <w15:docId w15:val="{21F96FD0-2937-43F9-B6D2-C299016A0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025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5</Pages>
  <Words>451</Words>
  <Characters>257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, THEJO (PGR)</dc:creator>
  <cp:keywords/>
  <dc:description/>
  <cp:lastModifiedBy>Mary Corcoran</cp:lastModifiedBy>
  <cp:revision>4</cp:revision>
  <dcterms:created xsi:type="dcterms:W3CDTF">2021-10-28T08:08:00Z</dcterms:created>
  <dcterms:modified xsi:type="dcterms:W3CDTF">2023-08-14T20:35:00Z</dcterms:modified>
</cp:coreProperties>
</file>